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Прекраснейший</w:t>
      </w:r>
      <w:r>
        <w:t xml:space="preserve"> </w:t>
      </w:r>
      <w:r>
        <w:t xml:space="preserve">GNU/EMACS</w:t>
      </w:r>
    </w:p>
    <w:p>
      <w:pPr>
        <w:pStyle w:val="Author"/>
      </w:pPr>
      <w:r>
        <w:t xml:space="preserve">Осокин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НММ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вступл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ступление</w:t>
      </w:r>
    </w:p>
    <w:bookmarkStart w:id="20" w:name="цель-работы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КАЗАТЬ ЧТО EMACS ПРЕКРАСЕН, ЧТО ЭТОТ КУСОК СОФТА СТАРШЕ 40 ЛЕТ ДОСТОИН СТАТЬ НЕ ПРОСТО ВАШИМ ТЕКСТОВЫМ РЕДАКТОРОМ, А ОПЕРАЦИОННОЙ СИСТЕМОЙ. ПРОДАТЬ НАБЛЮДАЮЕМУ ПРЕЗЕНТАЦИЮ БЕСПЛАТНЫЙ СОФТ ЗА ДУШУ ЕГО РОДСТВЕННИКОВ И ПОДНЯТЬ СЕБЕ САМООЦЕНКУ</w:t>
      </w:r>
    </w:p>
    <w:bookmarkEnd w:id="20"/>
    <w:bookmarkEnd w:id="21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5" w:name="вставим-текст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ВСТАВИМ текст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Создадим файл и вставим текст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дим файл и вставим текст</w:t>
      </w:r>
    </w:p>
    <w:bookmarkEnd w:id="25"/>
    <w:bookmarkStart w:id="29" w:name="исправим-текст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СПРАВИМ ТЕКСТ</w:t>
      </w:r>
    </w:p>
    <w:p>
      <w:pPr>
        <w:pStyle w:val="CaptionedFigure"/>
      </w:pPr>
      <w:r>
        <w:drawing>
          <wp:inline>
            <wp:extent cx="3733800" cy="2006027"/>
            <wp:effectExtent b="0" l="0" r="0" t="0"/>
            <wp:docPr descr="Исправим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6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равим</w:t>
      </w:r>
    </w:p>
    <w:bookmarkEnd w:id="29"/>
    <w:bookmarkStart w:id="33" w:name="создадим-окно-с-терминалом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СОЗДАДИМ ОКНО С ТЕРМИНАЛОМ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AAAAAAAA" title="fig: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AAAAAAA</w:t>
      </w:r>
    </w:p>
    <w:bookmarkEnd w:id="33"/>
    <w:bookmarkStart w:id="37" w:name="запустим-скрипт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ЗАПУСТИМ СКРИПТ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BBBBBB" title="fig: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BBBBB</w:t>
      </w:r>
    </w:p>
    <w:bookmarkEnd w:id="37"/>
    <w:bookmarkStart w:id="41" w:name="исправим-файл-и-запустим-заново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ИСПРАВИМ ФАЙЛ И ЗАПУСТИМ ЗАНОВО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CCCCCCCC" title="fig: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CCCCCCC</w:t>
      </w:r>
    </w:p>
    <w:bookmarkEnd w:id="41"/>
    <w:bookmarkStart w:id="45" w:name="привет-нептун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ПРИВЕТ НЕПТУН</w:t>
      </w:r>
    </w:p>
    <w:p>
      <w:pPr>
        <w:pStyle w:val="CaptionedFigure"/>
      </w:pPr>
      <w:r>
        <w:drawing>
          <wp:inline>
            <wp:extent cx="3733800" cy="1137722"/>
            <wp:effectExtent b="0" l="0" r="0" t="0"/>
            <wp:docPr descr="DDDDDDDDDd" title="fig: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7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DDDDDDDDd</w:t>
      </w:r>
    </w:p>
    <w:bookmarkEnd w:id="45"/>
    <w:bookmarkStart w:id="49" w:name="закроем-окно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ЗАКРОЕМ ОКНО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EEEEEEEEEE" title="fig: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EEEEEEEEE</w:t>
      </w:r>
    </w:p>
    <w:bookmarkEnd w:id="49"/>
    <w:bookmarkStart w:id="53" w:name="воспользуемся-поиском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ВОСПОЛЬЗУЕМСЯ ПОИСКОМ</w:t>
      </w:r>
    </w:p>
    <w:p>
      <w:pPr>
        <w:pStyle w:val="CaptionedFigure"/>
      </w:pPr>
      <w:r>
        <w:drawing>
          <wp:inline>
            <wp:extent cx="3733800" cy="4643315"/>
            <wp:effectExtent b="0" l="0" r="0" t="0"/>
            <wp:docPr descr="FFFFFFFFFFFFF" title="fig: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43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FFFFFFFFFFFF</w:t>
      </w:r>
    </w:p>
    <w:bookmarkEnd w:id="53"/>
    <w:bookmarkStart w:id="57" w:name="просотрим-открыте-буфера"/>
    <w:p>
      <w:pPr>
        <w:pStyle w:val="Heading2"/>
      </w:pPr>
      <w:r>
        <w:rPr>
          <w:rStyle w:val="SectionNumber"/>
        </w:rPr>
        <w:t xml:space="preserve">2.9</w:t>
      </w:r>
      <w:r>
        <w:tab/>
      </w:r>
      <w:r>
        <w:t xml:space="preserve">ПРОСОТРИМ ОТКРЫТЕ БУФЕРА</w:t>
      </w:r>
    </w:p>
    <w:p>
      <w:pPr>
        <w:pStyle w:val="CaptionedFigure"/>
      </w:pPr>
      <w:r>
        <w:drawing>
          <wp:inline>
            <wp:extent cx="3733800" cy="629690"/>
            <wp:effectExtent b="0" l="0" r="0" t="0"/>
            <wp:docPr descr="GGGGGGGGGGG" title="fig: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9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GGGGGGGGGG</w:t>
      </w:r>
    </w:p>
    <w:bookmarkEnd w:id="57"/>
    <w:bookmarkStart w:id="61" w:name="создадим-туеву-хучу-окон"/>
    <w:p>
      <w:pPr>
        <w:pStyle w:val="Heading2"/>
      </w:pPr>
      <w:r>
        <w:rPr>
          <w:rStyle w:val="SectionNumber"/>
        </w:rPr>
        <w:t xml:space="preserve">2.10</w:t>
      </w:r>
      <w:r>
        <w:tab/>
      </w:r>
      <w:r>
        <w:t xml:space="preserve">СОЗДАДИМ ТУЕВУ ХУЧУ ОКОН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HHHHH" title="fig: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HHHH</w:t>
      </w:r>
    </w:p>
    <w:bookmarkEnd w:id="61"/>
    <w:bookmarkStart w:id="65" w:name="закроем-несколько-окон"/>
    <w:p>
      <w:pPr>
        <w:pStyle w:val="Heading2"/>
      </w:pPr>
      <w:r>
        <w:rPr>
          <w:rStyle w:val="SectionNumber"/>
        </w:rPr>
        <w:t xml:space="preserve">2.11</w:t>
      </w:r>
      <w:r>
        <w:tab/>
      </w:r>
      <w:r>
        <w:t xml:space="preserve">ЗАКРОЕМ НЕСКОЛЬКО ОКОН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PPPPPPP" title="fig: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PPPPPP</w:t>
      </w:r>
    </w:p>
    <w:bookmarkEnd w:id="65"/>
    <w:bookmarkEnd w:id="66"/>
    <w:bookmarkStart w:id="68" w:name="заключ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ключение</w:t>
      </w:r>
    </w:p>
    <w:bookmarkStart w:id="67" w:name="вывод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Выводы</w:t>
      </w:r>
    </w:p>
    <w:p>
      <w:pPr>
        <w:pStyle w:val="FirstParagraph"/>
      </w:pPr>
      <w:r>
        <w:t xml:space="preserve">Emacs is THE BEST. Лично я ничему не научился, я и так поклоняюсь Ридчарду Столлману уже 3 года.</w:t>
      </w:r>
    </w:p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9</dc:title>
  <dc:creator>Осокин Георгий НММбд-02-22</dc:creator>
  <dc:language>ru-RU</dc:language>
  <cp:keywords/>
  <dcterms:created xsi:type="dcterms:W3CDTF">2023-04-06T11:55:22Z</dcterms:created>
  <dcterms:modified xsi:type="dcterms:W3CDTF">2023-04-06T11:5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екраснейший GNU/EMACS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